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06FA60" w14:textId="5F937E1B" w:rsidR="0009396F" w:rsidRPr="00027DC8" w:rsidRDefault="0009396F" w:rsidP="0009396F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027DC8">
        <w:rPr>
          <w:rFonts w:ascii="Times New Roman" w:hAnsi="Times New Roman" w:cs="Times New Roman"/>
          <w:b/>
          <w:bCs/>
          <w:sz w:val="24"/>
          <w:szCs w:val="24"/>
        </w:rPr>
        <w:t>Review Response</w:t>
      </w:r>
    </w:p>
    <w:p w14:paraId="6FAFA75A" w14:textId="77777777" w:rsidR="0009396F" w:rsidRPr="00027DC8" w:rsidRDefault="0009396F" w:rsidP="0008364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72CB9C0" w14:textId="77777777" w:rsidR="0009396F" w:rsidRPr="00027DC8" w:rsidRDefault="0009396F" w:rsidP="00083643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9AEAC92" w14:textId="40B4123E" w:rsidR="00932440" w:rsidRPr="00027DC8" w:rsidRDefault="00083643" w:rsidP="00027DC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27DC8">
        <w:rPr>
          <w:rFonts w:ascii="Times New Roman" w:hAnsi="Times New Roman" w:cs="Times New Roman"/>
          <w:b/>
          <w:bCs/>
          <w:sz w:val="24"/>
          <w:szCs w:val="24"/>
        </w:rPr>
        <w:t xml:space="preserve">Review 1: </w:t>
      </w:r>
      <w:r w:rsidR="00932440" w:rsidRPr="00027DC8">
        <w:rPr>
          <w:rFonts w:ascii="Times New Roman" w:hAnsi="Times New Roman" w:cs="Times New Roman"/>
          <w:b/>
          <w:bCs/>
          <w:sz w:val="24"/>
          <w:szCs w:val="24"/>
        </w:rPr>
        <w:t xml:space="preserve">Paper should strictly </w:t>
      </w:r>
      <w:r w:rsidR="001121C1" w:rsidRPr="00027DC8">
        <w:rPr>
          <w:rFonts w:ascii="Times New Roman" w:hAnsi="Times New Roman" w:cs="Times New Roman"/>
          <w:b/>
          <w:bCs/>
          <w:sz w:val="24"/>
          <w:szCs w:val="24"/>
        </w:rPr>
        <w:t>format</w:t>
      </w:r>
      <w:r w:rsidR="00932440" w:rsidRPr="00027DC8">
        <w:rPr>
          <w:rFonts w:ascii="Times New Roman" w:hAnsi="Times New Roman" w:cs="Times New Roman"/>
          <w:b/>
          <w:bCs/>
          <w:sz w:val="24"/>
          <w:szCs w:val="24"/>
        </w:rPr>
        <w:t xml:space="preserve"> according to the standard format</w:t>
      </w:r>
    </w:p>
    <w:p w14:paraId="4A336428" w14:textId="015A3903" w:rsidR="00932440" w:rsidRPr="00027DC8" w:rsidRDefault="00083643" w:rsidP="00027DC8">
      <w:pPr>
        <w:jc w:val="both"/>
        <w:rPr>
          <w:rFonts w:ascii="Times New Roman" w:hAnsi="Times New Roman" w:cs="Times New Roman"/>
          <w:sz w:val="24"/>
          <w:szCs w:val="24"/>
        </w:rPr>
      </w:pPr>
      <w:r w:rsidRPr="00027DC8">
        <w:rPr>
          <w:rFonts w:ascii="Times New Roman" w:hAnsi="Times New Roman" w:cs="Times New Roman"/>
          <w:sz w:val="24"/>
          <w:szCs w:val="24"/>
        </w:rPr>
        <w:t xml:space="preserve">Response: </w:t>
      </w:r>
      <w:r w:rsidR="00932440" w:rsidRPr="00027DC8">
        <w:rPr>
          <w:rFonts w:ascii="Times New Roman" w:hAnsi="Times New Roman" w:cs="Times New Roman"/>
          <w:sz w:val="24"/>
          <w:szCs w:val="24"/>
        </w:rPr>
        <w:t xml:space="preserve"> </w:t>
      </w:r>
      <w:r w:rsidRPr="00027DC8">
        <w:rPr>
          <w:rFonts w:ascii="Times New Roman" w:hAnsi="Times New Roman" w:cs="Times New Roman"/>
          <w:sz w:val="24"/>
          <w:szCs w:val="24"/>
        </w:rPr>
        <w:t xml:space="preserve"> </w:t>
      </w:r>
      <w:r w:rsidRPr="00027DC8">
        <w:rPr>
          <w:rFonts w:ascii="Times New Roman" w:hAnsi="Times New Roman" w:cs="Times New Roman"/>
          <w:sz w:val="24"/>
          <w:szCs w:val="24"/>
        </w:rPr>
        <w:t>The paper has been modified to adhere to the journal's standard format requirements.</w:t>
      </w:r>
    </w:p>
    <w:p w14:paraId="64F0E001" w14:textId="77777777" w:rsidR="00A27E24" w:rsidRPr="00027DC8" w:rsidRDefault="00A27E24" w:rsidP="00027DC8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9A8CF78" w14:textId="48299993" w:rsidR="00932440" w:rsidRPr="00027DC8" w:rsidRDefault="00A27E24" w:rsidP="00027DC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27DC8">
        <w:rPr>
          <w:rFonts w:ascii="Times New Roman" w:hAnsi="Times New Roman" w:cs="Times New Roman"/>
          <w:b/>
          <w:bCs/>
          <w:sz w:val="24"/>
          <w:szCs w:val="24"/>
        </w:rPr>
        <w:t xml:space="preserve">Review 2: </w:t>
      </w:r>
      <w:r w:rsidR="00932440" w:rsidRPr="00027DC8">
        <w:rPr>
          <w:rFonts w:ascii="Times New Roman" w:hAnsi="Times New Roman" w:cs="Times New Roman"/>
          <w:b/>
          <w:bCs/>
          <w:sz w:val="24"/>
          <w:szCs w:val="24"/>
        </w:rPr>
        <w:t>Detailed explanations may be provided on the concept of the proposed system and results; rather than a literature review o</w:t>
      </w:r>
      <w:r w:rsidR="00932440" w:rsidRPr="00027DC8">
        <w:rPr>
          <w:rFonts w:ascii="Times New Roman" w:hAnsi="Times New Roman" w:cs="Times New Roman"/>
          <w:b/>
          <w:bCs/>
          <w:sz w:val="24"/>
          <w:szCs w:val="24"/>
        </w:rPr>
        <w:t xml:space="preserve">f </w:t>
      </w:r>
      <w:r w:rsidR="00932440" w:rsidRPr="00027DC8">
        <w:rPr>
          <w:rFonts w:ascii="Times New Roman" w:hAnsi="Times New Roman" w:cs="Times New Roman"/>
          <w:b/>
          <w:bCs/>
          <w:sz w:val="24"/>
          <w:szCs w:val="24"/>
        </w:rPr>
        <w:t>exiting system or performance analyses or case study</w:t>
      </w:r>
    </w:p>
    <w:p w14:paraId="6E1DC3B3" w14:textId="5CC1B405" w:rsidR="00083643" w:rsidRPr="00027DC8" w:rsidRDefault="00A27E24" w:rsidP="00027DC8">
      <w:pPr>
        <w:jc w:val="both"/>
        <w:rPr>
          <w:rFonts w:ascii="Times New Roman" w:hAnsi="Times New Roman" w:cs="Times New Roman"/>
          <w:sz w:val="24"/>
          <w:szCs w:val="24"/>
        </w:rPr>
      </w:pPr>
      <w:r w:rsidRPr="00027DC8">
        <w:rPr>
          <w:rFonts w:ascii="Times New Roman" w:hAnsi="Times New Roman" w:cs="Times New Roman"/>
          <w:sz w:val="24"/>
          <w:szCs w:val="24"/>
        </w:rPr>
        <w:t xml:space="preserve">Response: </w:t>
      </w:r>
      <w:r w:rsidR="00A378B3" w:rsidRPr="00027DC8">
        <w:rPr>
          <w:rFonts w:ascii="Times New Roman" w:hAnsi="Times New Roman" w:cs="Times New Roman"/>
          <w:sz w:val="24"/>
          <w:szCs w:val="24"/>
        </w:rPr>
        <w:t>This paper is intended as a review paper; therefore, it does not include a proposed system. The focus is on providing a comprehensive review of existing systems, performance analyses, and relevant case studies.</w:t>
      </w:r>
    </w:p>
    <w:p w14:paraId="36A5E2A8" w14:textId="77777777" w:rsidR="00083643" w:rsidRPr="00027DC8" w:rsidRDefault="00083643" w:rsidP="00027DC8">
      <w:pPr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54270C6F" w14:textId="00A03824" w:rsidR="00720337" w:rsidRPr="00027DC8" w:rsidRDefault="00F31DCE" w:rsidP="00027DC8">
      <w:pPr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027DC8">
        <w:rPr>
          <w:rFonts w:ascii="Times New Roman" w:hAnsi="Times New Roman" w:cs="Times New Roman"/>
          <w:b/>
          <w:bCs/>
          <w:sz w:val="24"/>
          <w:szCs w:val="24"/>
        </w:rPr>
        <w:t xml:space="preserve">Review </w:t>
      </w:r>
      <w:r w:rsidRPr="00027DC8"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Pr="00027DC8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="00932440" w:rsidRPr="00027DC8">
        <w:rPr>
          <w:rFonts w:ascii="Times New Roman" w:hAnsi="Times New Roman" w:cs="Times New Roman"/>
          <w:b/>
          <w:bCs/>
          <w:sz w:val="24"/>
          <w:szCs w:val="24"/>
        </w:rPr>
        <w:t>The Paper should have more emphasis on novel</w:t>
      </w:r>
      <w:r w:rsidR="00932440" w:rsidRPr="00027DC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932440" w:rsidRPr="00027DC8">
        <w:rPr>
          <w:rFonts w:ascii="Times New Roman" w:hAnsi="Times New Roman" w:cs="Times New Roman"/>
          <w:b/>
          <w:bCs/>
          <w:sz w:val="24"/>
          <w:szCs w:val="24"/>
        </w:rPr>
        <w:t>technology/method proposed.</w:t>
      </w:r>
    </w:p>
    <w:p w14:paraId="51BEE1D5" w14:textId="48D5D691" w:rsidR="00083643" w:rsidRPr="00027DC8" w:rsidRDefault="00F31DCE" w:rsidP="00027DC8">
      <w:pPr>
        <w:jc w:val="both"/>
        <w:rPr>
          <w:rFonts w:ascii="Times New Roman" w:hAnsi="Times New Roman" w:cs="Times New Roman"/>
          <w:sz w:val="24"/>
          <w:szCs w:val="24"/>
        </w:rPr>
      </w:pPr>
      <w:r w:rsidRPr="00027DC8">
        <w:rPr>
          <w:rFonts w:ascii="Times New Roman" w:hAnsi="Times New Roman" w:cs="Times New Roman"/>
          <w:sz w:val="24"/>
          <w:szCs w:val="24"/>
        </w:rPr>
        <w:t xml:space="preserve">Response: </w:t>
      </w:r>
      <w:r w:rsidR="00AF7424" w:rsidRPr="00027DC8">
        <w:rPr>
          <w:rFonts w:ascii="Times New Roman" w:hAnsi="Times New Roman" w:cs="Times New Roman"/>
          <w:sz w:val="24"/>
          <w:szCs w:val="24"/>
        </w:rPr>
        <w:t xml:space="preserve">As this is a review paper, it does not present a novel technology or method. Instead, it aims to synthesize and </w:t>
      </w:r>
      <w:proofErr w:type="spellStart"/>
      <w:r w:rsidR="00AF7424" w:rsidRPr="00027DC8">
        <w:rPr>
          <w:rFonts w:ascii="Times New Roman" w:hAnsi="Times New Roman" w:cs="Times New Roman"/>
          <w:sz w:val="24"/>
          <w:szCs w:val="24"/>
        </w:rPr>
        <w:t>analyze</w:t>
      </w:r>
      <w:proofErr w:type="spellEnd"/>
      <w:r w:rsidR="00AF7424" w:rsidRPr="00027DC8">
        <w:rPr>
          <w:rFonts w:ascii="Times New Roman" w:hAnsi="Times New Roman" w:cs="Times New Roman"/>
          <w:sz w:val="24"/>
          <w:szCs w:val="24"/>
        </w:rPr>
        <w:t xml:space="preserve"> existing research in the field to provide a thorough overview of current advancements and methodologies.</w:t>
      </w:r>
    </w:p>
    <w:p w14:paraId="22F02438" w14:textId="77777777" w:rsidR="00083643" w:rsidRPr="00027DC8" w:rsidRDefault="00083643" w:rsidP="00083643">
      <w:pPr>
        <w:ind w:left="360"/>
        <w:rPr>
          <w:rFonts w:ascii="Times New Roman" w:hAnsi="Times New Roman" w:cs="Times New Roman"/>
          <w:sz w:val="24"/>
          <w:szCs w:val="24"/>
        </w:rPr>
      </w:pPr>
    </w:p>
    <w:sectPr w:rsidR="00083643" w:rsidRPr="00027DC8" w:rsidSect="001751BD">
      <w:type w:val="continuous"/>
      <w:pgSz w:w="11906" w:h="16838" w:code="9"/>
      <w:pgMar w:top="1077" w:right="907" w:bottom="1440" w:left="907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3AC2B87"/>
    <w:multiLevelType w:val="hybridMultilevel"/>
    <w:tmpl w:val="31B429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75116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0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IyNjQwNjc2tTAwMjZR0lEKTi0uzszPAykwrAUA/5wEPywAAAA="/>
  </w:docVars>
  <w:rsids>
    <w:rsidRoot w:val="00133108"/>
    <w:rsid w:val="000148E4"/>
    <w:rsid w:val="00027DC8"/>
    <w:rsid w:val="00083643"/>
    <w:rsid w:val="0009396F"/>
    <w:rsid w:val="001121C1"/>
    <w:rsid w:val="00133108"/>
    <w:rsid w:val="001751BD"/>
    <w:rsid w:val="006509CE"/>
    <w:rsid w:val="00720337"/>
    <w:rsid w:val="00932440"/>
    <w:rsid w:val="00A27E24"/>
    <w:rsid w:val="00A378B3"/>
    <w:rsid w:val="00AD4EBC"/>
    <w:rsid w:val="00AF7424"/>
    <w:rsid w:val="00F31D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52977"/>
  <w15:chartTrackingRefBased/>
  <w15:docId w15:val="{9945DE19-5F17-442D-9795-0B9AE11D98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244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586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8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136</Words>
  <Characters>780</Characters>
  <Application>Microsoft Office Word</Application>
  <DocSecurity>0</DocSecurity>
  <Lines>6</Lines>
  <Paragraphs>1</Paragraphs>
  <ScaleCrop>false</ScaleCrop>
  <Company/>
  <LinksUpToDate>false</LinksUpToDate>
  <CharactersWithSpaces>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ul borkar</dc:creator>
  <cp:keywords/>
  <dc:description/>
  <cp:lastModifiedBy>atul borkar</cp:lastModifiedBy>
  <cp:revision>12</cp:revision>
  <dcterms:created xsi:type="dcterms:W3CDTF">2024-06-07T10:50:00Z</dcterms:created>
  <dcterms:modified xsi:type="dcterms:W3CDTF">2024-06-07T13:25:00Z</dcterms:modified>
</cp:coreProperties>
</file>